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p>
      <w:pPr>
        <w:pStyle w:val="FirstParagraph"/>
      </w:pPr>
      <w:r>
        <w:rPr>
          <w:bCs/>
          <w:b/>
        </w:rPr>
        <w:t xml:space="preserve">John Doe</w:t>
      </w:r>
      <w:r>
        <w:br/>
      </w:r>
      <w:r>
        <w:t xml:space="preserve">123 Business Street</w:t>
      </w:r>
      <w:r>
        <w:br/>
      </w:r>
      <w:r>
        <w:t xml:space="preserve">Doha, Qatar</w:t>
      </w:r>
      <w:r>
        <w:br/>
      </w:r>
      <w:r>
        <w:t xml:space="preserve">+974 12345678 | john.doe@email.com</w:t>
      </w:r>
    </w:p>
    <w:p>
      <w:pPr>
        <w:pStyle w:val="BodyText"/>
      </w:pPr>
      <w:r>
        <w:t xml:space="preserve">April 5, 2024</w:t>
      </w:r>
    </w:p>
    <w:p>
      <w:pPr>
        <w:pStyle w:val="BodyText"/>
      </w:pPr>
      <w:r>
        <w:rPr>
          <w:bCs/>
          <w:b/>
        </w:rPr>
        <w:t xml:space="preserve">Hiring Manager</w:t>
      </w:r>
      <w:r>
        <w:br/>
      </w:r>
      <w:r>
        <w:t xml:space="preserve">[Company Name]</w:t>
      </w:r>
      <w:r>
        <w:br/>
      </w:r>
      <w:r>
        <w:t xml:space="preserve">[Company Address]</w:t>
      </w:r>
      <w:r>
        <w:br/>
      </w:r>
      <w:r>
        <w:t xml:space="preserve">Doha, Qatar</w:t>
      </w:r>
    </w:p>
    <w:bookmarkStart w:id="20" w:name="X88a0ecc45203a5e976cb39a5667de90bc11f004"/>
    <w:p>
      <w:pPr>
        <w:pStyle w:val="Heading1"/>
      </w:pPr>
      <w:r>
        <w:t xml:space="preserve">Cover Letter for Human Resources Manager Position</w:t>
      </w:r>
    </w:p>
    <w:p>
      <w:pPr>
        <w:pStyle w:val="FirstParagraph"/>
      </w:pPr>
      <w:r>
        <w:t xml:space="preserve">Dear Hiring Manager,</w:t>
      </w:r>
    </w:p>
    <w:p>
      <w:pPr>
        <w:pStyle w:val="BodyText"/>
      </w:pPr>
      <w:r>
        <w:t xml:space="preserve">I am writing to express my sincere interest in the Human Resources Manager position at [Company Name] in Qatar Doha. With over a decade of experience in strategic human resources management, I have developed a profound understanding of the unique challenges and opportunities that come with leading HR initiatives in a dynamic, multicultural environment like Doha. My expertise aligns closely with the requirements of this role, and I am eager to contribute my skills to support your organization’s growth while fostering a workplace culture that reflects Qatar’s vision for sustainable development and global collaboration.</w:t>
      </w:r>
    </w:p>
    <w:p>
      <w:pPr>
        <w:pStyle w:val="BodyText"/>
      </w:pPr>
      <w:r>
        <w:t xml:space="preserve">As a Human Resources Manager with a proven track record in talent acquisition, employee engagement, and organizational development, I have consistently prioritized the alignment of HR strategies with business objectives. In my previous role at [Previous Company Name], I spearheaded the implementation of a comprehensive recruitment strategy that reduced time-to-hire by 30% while enhancing diversity within the workforce. This experience has equipped me with a deep appreciation for the importance of cultural sensitivity and adaptability, which are critical in Qatar Doha, where professionals from around the world collaborate to drive innovation and progress.</w:t>
      </w:r>
    </w:p>
    <w:p>
      <w:pPr>
        <w:pStyle w:val="BodyText"/>
      </w:pPr>
      <w:r>
        <w:t xml:space="preserve">One of my core strengths is building robust HR frameworks that prioritize employee well-being and compliance with local labor regulations. In Qatar Doha, where the Labor Law No. 14 of 2007 mandates strict adherence to employment standards, I have successfully navigated complex legal landscapes to ensure fair practices and mitigate risks. For instance, I led a company-wide initiative to revise internal policies in alignment with Qatari labor laws, resulting in improved employee satisfaction and reduced turnover rates. This experience has reinforced my commitment to upholding ethical HR practices while fostering a positive work environment.</w:t>
      </w:r>
    </w:p>
    <w:p>
      <w:pPr>
        <w:pStyle w:val="BodyText"/>
      </w:pPr>
      <w:r>
        <w:t xml:space="preserve">Furthermore, my ability to integrate technology into HR operations has been instrumental in streamlining processes and enhancing efficiency. In Doha’s rapidly evolving business ecosystem, where digital transformation is a key driver of success, I have implemented HR Information Systems (HRIS) that improved data management and facilitated real-time decision-making. These tools not only enhanced transparency but also empowered employees with self-service portals for leave requests, performance reviews, and training opportunities. I am confident that my technical acumen and strategic mindset will enable me to contribute meaningfully to [Company Name]’s HR objectives.</w:t>
      </w:r>
    </w:p>
    <w:p>
      <w:pPr>
        <w:pStyle w:val="BodyText"/>
      </w:pPr>
      <w:r>
        <w:t xml:space="preserve">As a Human Resources Manager in Qatar Doha, I recognize the importance of aligning HR initiatives with the nation’s broader goals, such as those outlined in Vision 2030. This includes promoting local talent development, encouraging gender equality, and supporting sustainable employment practices. My experience in designing leadership programs and mentorship opportunities has enabled me to cultivate a pipeline of skilled professionals who are equipped to meet the demands of a modern workforce. I am particularly passionate about initiatives that empower women in the workplace, a priority that resonates strongly with Qatar’s commitment to gender inclusivity.</w:t>
      </w:r>
    </w:p>
    <w:p>
      <w:pPr>
        <w:pStyle w:val="BodyText"/>
      </w:pPr>
      <w:r>
        <w:t xml:space="preserve">Another aspect of my professional journey that I believe aligns with [Company Name]’s values is my focus on employee engagement and organizational culture. In Doha, where the workforce is highly diverse, I have developed cross-cultural training programs that foster mutual respect and collaboration among teams. By organizing workshops on cultural awareness, conflict resolution, and team-building activities, I have helped create inclusive environments where employees feel valued and motivated. This approach has consistently led to higher productivity and stronger employee retention rates.</w:t>
      </w:r>
    </w:p>
    <w:p>
      <w:pPr>
        <w:pStyle w:val="BodyText"/>
      </w:pPr>
      <w:r>
        <w:t xml:space="preserve">I am particularly drawn to the Human Resources Manager role at [Company Name] because of the organization’s reputation for excellence in [specific industry or sector]. I am confident that my expertise in talent management, compliance, and strategic HR planning will enable me to support your team in achieving its goals while contributing to a workplace culture that reflects Doha’s progressive ethos. My proactive approach to problem-solving, combined with my ability to build strong relationships with stakeholders at all levels, positions me as a valuable asset to your HR department.</w:t>
      </w:r>
    </w:p>
    <w:p>
      <w:pPr>
        <w:pStyle w:val="BodyText"/>
      </w:pPr>
      <w:r>
        <w:t xml:space="preserve">In closing, I would be honored to bring my experience and passion for human resources to [Company Name] and contribute to the continued success of your organization in Qatar Doha. I am excited about the opportunity to discuss how my skills and vision align with your needs. Thank you for considering my application. I look forward to the possibility of working together.</w:t>
      </w:r>
    </w:p>
    <w:p>
      <w:pPr>
        <w:pStyle w:val="BodyText"/>
      </w:pPr>
      <w:r>
        <w:t xml:space="preserve">Sincerely,</w:t>
      </w:r>
      <w:r>
        <w:br/>
      </w:r>
      <w:r>
        <w:rPr>
          <w:bCs/>
          <w:b/>
        </w:rPr>
        <w:t xml:space="preserve">John Do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dc:language>en</dc:language>
  <cp:keywords/>
  <dcterms:created xsi:type="dcterms:W3CDTF">2026-07-21T12:05:51Z</dcterms:created>
  <dcterms:modified xsi:type="dcterms:W3CDTF">2026-07-21T12:05:51Z</dcterms:modified>
</cp:coreProperties>
</file>

<file path=docProps/custom.xml><?xml version="1.0" encoding="utf-8"?>
<Properties xmlns="http://schemas.openxmlformats.org/officeDocument/2006/custom-properties" xmlns:vt="http://schemas.openxmlformats.org/officeDocument/2006/docPropsVTypes"/>
</file>